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54209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5259A" w:rsidRPr="00587895" w14:paraId="3165DA4A" w14:textId="77777777" w:rsidTr="00300E8C">
        <w:trPr>
          <w:trHeight w:val="394"/>
        </w:trPr>
        <w:tc>
          <w:tcPr>
            <w:tcW w:w="3005" w:type="dxa"/>
          </w:tcPr>
          <w:p w14:paraId="37532624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Nama &amp; NPM</w:t>
            </w:r>
          </w:p>
        </w:tc>
        <w:tc>
          <w:tcPr>
            <w:tcW w:w="3005" w:type="dxa"/>
          </w:tcPr>
          <w:p w14:paraId="0BEB08E0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opik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06" w:type="dxa"/>
          </w:tcPr>
          <w:p w14:paraId="52C02C07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anggal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206647D6" w14:textId="77777777" w:rsidTr="00300E8C">
        <w:tc>
          <w:tcPr>
            <w:tcW w:w="3005" w:type="dxa"/>
          </w:tcPr>
          <w:p w14:paraId="2B74293E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yahratu Vanessa </w:t>
            </w:r>
          </w:p>
          <w:p w14:paraId="225EF9A1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G1F024</w:t>
            </w:r>
            <w:r>
              <w:rPr>
                <w:rFonts w:ascii="Times New Roman" w:hAnsi="Times New Roman" w:cs="Times New Roman"/>
              </w:rPr>
              <w:t>061</w:t>
            </w:r>
          </w:p>
        </w:tc>
        <w:tc>
          <w:tcPr>
            <w:tcW w:w="3005" w:type="dxa"/>
          </w:tcPr>
          <w:p w14:paraId="309B619E" w14:textId="77777777" w:rsidR="0075259A" w:rsidRPr="00587895" w:rsidRDefault="0075259A" w:rsidP="00300E8C">
            <w:pPr>
              <w:spacing w:line="480" w:lineRule="auto"/>
              <w:contextualSpacing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587895">
              <w:rPr>
                <w:rFonts w:ascii="Times New Roman" w:hAnsi="Times New Roman" w:cs="Times New Roman"/>
                <w:lang w:val="en-US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  <w:lang w:val="en-US"/>
              </w:rPr>
              <w:t xml:space="preserve"> (Class)</w:t>
            </w:r>
          </w:p>
        </w:tc>
        <w:tc>
          <w:tcPr>
            <w:tcW w:w="3006" w:type="dxa"/>
          </w:tcPr>
          <w:p w14:paraId="53FCB2DA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8 </w:t>
            </w:r>
            <w:r w:rsidRPr="00587895">
              <w:rPr>
                <w:rFonts w:ascii="Times New Roman" w:hAnsi="Times New Roman" w:cs="Times New Roman"/>
              </w:rPr>
              <w:t>September 2024</w:t>
            </w:r>
          </w:p>
        </w:tc>
      </w:tr>
      <w:tr w:rsidR="0075259A" w:rsidRPr="00587895" w14:paraId="108B09C1" w14:textId="77777777" w:rsidTr="00300E8C">
        <w:tc>
          <w:tcPr>
            <w:tcW w:w="9016" w:type="dxa"/>
            <w:gridSpan w:val="3"/>
          </w:tcPr>
          <w:p w14:paraId="0EDEB323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[1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salah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0B147071" w14:textId="77777777" w:rsidTr="00300E8C">
        <w:tc>
          <w:tcPr>
            <w:tcW w:w="9016" w:type="dxa"/>
            <w:gridSpan w:val="3"/>
          </w:tcPr>
          <w:p w14:paraId="4101E1E4" w14:textId="77777777" w:rsidR="0075259A" w:rsidRPr="00587895" w:rsidRDefault="0075259A" w:rsidP="0075259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Ura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variable</w:t>
            </w:r>
          </w:p>
          <w:p w14:paraId="0043CB30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3D69E5E" w14:textId="77777777" w:rsidR="0075259A" w:rsidRPr="00587895" w:rsidRDefault="0075259A" w:rsidP="00300E8C">
            <w:pPr>
              <w:jc w:val="center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5DFD849" wp14:editId="47792D0B">
                  <wp:extent cx="5372850" cy="4382112"/>
                  <wp:effectExtent l="0" t="0" r="0" b="0"/>
                  <wp:docPr id="6361346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134677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850" cy="4382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866341" w14:textId="77777777" w:rsidR="0075259A" w:rsidRPr="00587895" w:rsidRDefault="0075259A" w:rsidP="0075259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Rinc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mbe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relev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587895">
              <w:rPr>
                <w:rFonts w:ascii="Times New Roman" w:hAnsi="Times New Roman" w:cs="Times New Roman"/>
              </w:rPr>
              <w:t>bu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/ webpage)</w:t>
            </w:r>
          </w:p>
          <w:p w14:paraId="0D9A7415" w14:textId="77777777" w:rsidR="0075259A" w:rsidRPr="00587895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  <w:color w:val="0D0D0D" w:themeColor="text1" w:themeTint="F2"/>
              </w:rPr>
            </w:pPr>
            <w:hyperlink r:id="rId6" w:history="1">
              <w:r w:rsidRPr="00587895">
                <w:rPr>
                  <w:rStyle w:val="Hyperlink"/>
                  <w:rFonts w:ascii="Times New Roman" w:hAnsi="Times New Roman" w:cs="Times New Roman"/>
                  <w:color w:val="0D0D0D" w:themeColor="text1" w:themeTint="F2"/>
                </w:rPr>
                <w:t>Video Materi 1 tentang Kelas, Objek, Method – https://www.youtube.com/watch?v=60IdOc8m8Es </w:t>
              </w:r>
            </w:hyperlink>
          </w:p>
          <w:p w14:paraId="7963F755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362E0563" w14:textId="77777777" w:rsidTr="00300E8C">
        <w:tc>
          <w:tcPr>
            <w:tcW w:w="9016" w:type="dxa"/>
            <w:gridSpan w:val="3"/>
          </w:tcPr>
          <w:p w14:paraId="2A2A5C92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[1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75259A" w:rsidRPr="00587895" w14:paraId="4042F219" w14:textId="77777777" w:rsidTr="00300E8C">
        <w:tc>
          <w:tcPr>
            <w:tcW w:w="9016" w:type="dxa"/>
            <w:gridSpan w:val="3"/>
          </w:tcPr>
          <w:p w14:paraId="1E917139" w14:textId="77777777" w:rsidR="0075259A" w:rsidRPr="00587895" w:rsidRDefault="0075259A" w:rsidP="0075259A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</w:p>
          <w:p w14:paraId="4CB14B68" w14:textId="77777777" w:rsidR="0075259A" w:rsidRPr="00587895" w:rsidRDefault="0075259A" w:rsidP="0075259A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variable</w:t>
            </w:r>
          </w:p>
          <w:p w14:paraId="48A6BB5C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rup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arakteristi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a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definis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ada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kait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erse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oa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erdap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variable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up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3F6E8573" w14:textId="77777777" w:rsidR="0075259A" w:rsidRPr="00587895" w:rsidRDefault="0075259A" w:rsidP="0075259A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587895">
              <w:rPr>
                <w:rFonts w:ascii="Times New Roman" w:hAnsi="Times New Roman" w:cs="Times New Roman"/>
              </w:rPr>
              <w:t>Nama :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yimp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ang.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dalah</w:t>
            </w:r>
            <w:proofErr w:type="spellEnd"/>
            <w:r w:rsidRPr="00587895">
              <w:rPr>
                <w:rFonts w:ascii="Times New Roman" w:hAnsi="Times New Roman" w:cs="Times New Roman"/>
              </w:rPr>
              <w:t> String.</w:t>
            </w:r>
          </w:p>
          <w:p w14:paraId="0E025C21" w14:textId="77777777" w:rsidR="0075259A" w:rsidRPr="00587895" w:rsidRDefault="0075259A" w:rsidP="0075259A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yimp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entang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war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juga String</w:t>
            </w:r>
          </w:p>
          <w:p w14:paraId="0B951F2E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00"/>
              <w:rPr>
                <w:rFonts w:ascii="Times New Roman" w:hAnsi="Times New Roman" w:cs="Times New Roman"/>
              </w:rPr>
            </w:pPr>
          </w:p>
          <w:p w14:paraId="72D9DC3C" w14:textId="77777777" w:rsidR="0075259A" w:rsidRPr="00587895" w:rsidRDefault="0075259A" w:rsidP="0075259A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/ 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</w:t>
            </w:r>
          </w:p>
          <w:p w14:paraId="2AE2D04D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ruj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nd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fung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laku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Hal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implementas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t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laku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per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erten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interak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ainny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5A5DE008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587895">
              <w:rPr>
                <w:rFonts w:ascii="Times New Roman" w:hAnsi="Times New Roman" w:cs="Times New Roman"/>
              </w:rPr>
              <w:lastRenderedPageBreak/>
              <w:t>Makan :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 Metode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gambar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Tindak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eri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aramete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pert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jeni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n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5E686660" w14:textId="77777777" w:rsidR="0075259A" w:rsidRPr="00587895" w:rsidRDefault="0075259A" w:rsidP="0075259A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rgumentasi</w:t>
            </w:r>
            <w:proofErr w:type="spellEnd"/>
          </w:p>
          <w:p w14:paraId="662C580D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etahu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variable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/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it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aru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aham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ai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Karen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ebi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ud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i Analisa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aham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etik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it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ah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ert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p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aru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lakuk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4E3AC922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52C2AEC8" w14:textId="77777777" w:rsidTr="00300E8C">
        <w:tc>
          <w:tcPr>
            <w:tcW w:w="9016" w:type="dxa"/>
            <w:gridSpan w:val="3"/>
          </w:tcPr>
          <w:p w14:paraId="634E6D44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>[1) Kode Program</w:t>
            </w:r>
          </w:p>
        </w:tc>
      </w:tr>
      <w:tr w:rsidR="0075259A" w:rsidRPr="00587895" w14:paraId="749839D1" w14:textId="77777777" w:rsidTr="00300E8C">
        <w:tc>
          <w:tcPr>
            <w:tcW w:w="9016" w:type="dxa"/>
            <w:gridSpan w:val="3"/>
          </w:tcPr>
          <w:p w14:paraId="11B809C6" w14:textId="77777777" w:rsidR="0075259A" w:rsidRPr="00587895" w:rsidRDefault="0075259A" w:rsidP="0075259A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ulis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</w:t>
            </w:r>
          </w:p>
          <w:p w14:paraId="5C5B9F9C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20703BB" w14:textId="77777777" w:rsidR="0075259A" w:rsidRPr="00587895" w:rsidRDefault="0075259A" w:rsidP="0075259A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menta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2226F188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4B0CA4A7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3F1587FD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Kode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d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su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ingin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sa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/ 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thode</w:t>
            </w:r>
            <w:proofErr w:type="spellEnd"/>
          </w:p>
          <w:p w14:paraId="380ECF46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2B328C85" w14:textId="77777777" w:rsidR="0075259A" w:rsidRPr="00587895" w:rsidRDefault="0075259A" w:rsidP="0075259A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4D4586DC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7F5376C4" w14:textId="77777777" w:rsidR="0075259A" w:rsidRPr="00587895" w:rsidRDefault="0075259A" w:rsidP="00300E8C">
            <w:pPr>
              <w:jc w:val="center"/>
              <w:rPr>
                <w:rFonts w:ascii="Times New Roman" w:hAnsi="Times New Roman" w:cs="Times New Roman"/>
              </w:rPr>
            </w:pPr>
          </w:p>
          <w:p w14:paraId="40003D08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unju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/ 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yai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dang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akso</w:t>
            </w:r>
            <w:proofErr w:type="spellEnd"/>
          </w:p>
          <w:p w14:paraId="6432313F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7FAFB43C" w14:textId="77777777" w:rsidTr="00300E8C">
        <w:tc>
          <w:tcPr>
            <w:tcW w:w="9016" w:type="dxa"/>
            <w:gridSpan w:val="3"/>
          </w:tcPr>
          <w:p w14:paraId="0EEEF167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[1.] Kesimpulan</w:t>
            </w:r>
          </w:p>
        </w:tc>
      </w:tr>
      <w:tr w:rsidR="0075259A" w:rsidRPr="00587895" w14:paraId="4DA2AA22" w14:textId="77777777" w:rsidTr="00300E8C">
        <w:tc>
          <w:tcPr>
            <w:tcW w:w="9016" w:type="dxa"/>
            <w:gridSpan w:val="3"/>
          </w:tcPr>
          <w:p w14:paraId="12A26E5E" w14:textId="77777777" w:rsidR="0075259A" w:rsidRPr="00587895" w:rsidRDefault="0075259A" w:rsidP="0075259A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truktu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varaiabl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up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ta String. Saya jug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/ 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laku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ma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Zahra Sar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Fhadil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ill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war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it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bag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arakteristik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dang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akso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bag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/ behavi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thodny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7C70B654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B0FBED6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Hal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lih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spellStart"/>
            <w:r w:rsidRPr="00587895">
              <w:rPr>
                <w:rFonts w:ascii="Times New Roman" w:hAnsi="Times New Roman" w:cs="Times New Roman"/>
              </w:rPr>
              <w:t>outputnya</w:t>
            </w:r>
            <w:proofErr w:type="spellEnd"/>
            <w:proofErr w:type="gramStart"/>
            <w:r w:rsidRPr="00587895">
              <w:rPr>
                <w:rFonts w:ascii="Times New Roman" w:hAnsi="Times New Roman" w:cs="Times New Roman"/>
              </w:rPr>
              <w:t>) :</w:t>
            </w:r>
            <w:proofErr w:type="gramEnd"/>
          </w:p>
          <w:p w14:paraId="7618D734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204E053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587895">
              <w:rPr>
                <w:rFonts w:ascii="Times New Roman" w:hAnsi="Times New Roman" w:cs="Times New Roman"/>
              </w:rPr>
              <w:t>Nama :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Syahratu Vanessa </w:t>
            </w:r>
          </w:p>
          <w:p w14:paraId="001EA281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Warna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kuning</w:t>
            </w:r>
            <w:proofErr w:type="spellEnd"/>
          </w:p>
          <w:p w14:paraId="324CD3E1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yahratu Vanessa </w:t>
            </w:r>
            <w:proofErr w:type="spellStart"/>
            <w:r>
              <w:rPr>
                <w:rFonts w:ascii="Times New Roman" w:hAnsi="Times New Roman" w:cs="Times New Roman"/>
              </w:rPr>
              <w:t>sed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sate</w:t>
            </w:r>
            <w:r w:rsidRPr="00587895">
              <w:rPr>
                <w:rFonts w:ascii="Times New Roman" w:hAnsi="Times New Roman" w:cs="Times New Roman"/>
              </w:rPr>
              <w:t>.</w:t>
            </w:r>
          </w:p>
          <w:p w14:paraId="48692E3D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61FB7AD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9D60F57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4172583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7071989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66B7BDB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47B474B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86ACDB5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4625AD8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C43CBE3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FF19EE0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368E84B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AA454D1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D56D263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6D1C833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8FA3B1F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2BAF1FF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8E2A665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A16339A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0C67CA7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9A8E71C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FB71237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D4270D0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8EEDB89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E692042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207902B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73295C5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AA8595F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7794AD4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338A580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F31C3FE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338AC5D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0392208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ADB7A3A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0ECDD70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9F7C769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1A9EA0C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E84C592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69C4B81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509690F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5102C15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877EDFC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BF1938C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DB621C7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F3A8072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25E7540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CC4D803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69FDB08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7ACD43D8" w14:textId="77777777" w:rsidTr="00300E8C">
        <w:tc>
          <w:tcPr>
            <w:tcW w:w="9016" w:type="dxa"/>
            <w:gridSpan w:val="3"/>
          </w:tcPr>
          <w:p w14:paraId="7465A73A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2FB0A557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</w:p>
    <w:p w14:paraId="26C3B56D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  <w:r w:rsidRPr="00587895">
        <w:rPr>
          <w:rFonts w:ascii="Times New Roman" w:hAnsi="Times New Roman" w:cs="Times New Roman"/>
        </w:rPr>
        <w:br w:type="page"/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94"/>
        <w:gridCol w:w="83"/>
        <w:gridCol w:w="87"/>
        <w:gridCol w:w="2660"/>
        <w:gridCol w:w="58"/>
        <w:gridCol w:w="19"/>
        <w:gridCol w:w="3015"/>
      </w:tblGrid>
      <w:tr w:rsidR="0075259A" w:rsidRPr="00587895" w14:paraId="4FD25301" w14:textId="77777777" w:rsidTr="00300E8C">
        <w:trPr>
          <w:trHeight w:val="394"/>
        </w:trPr>
        <w:tc>
          <w:tcPr>
            <w:tcW w:w="3202" w:type="dxa"/>
            <w:gridSpan w:val="3"/>
          </w:tcPr>
          <w:p w14:paraId="3D13E0A1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>Nama &amp; NPM</w:t>
            </w:r>
          </w:p>
        </w:tc>
        <w:tc>
          <w:tcPr>
            <w:tcW w:w="2727" w:type="dxa"/>
          </w:tcPr>
          <w:p w14:paraId="3E9D45A6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opik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87" w:type="dxa"/>
            <w:gridSpan w:val="3"/>
          </w:tcPr>
          <w:p w14:paraId="3285BDE2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anggal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3CD21385" w14:textId="77777777" w:rsidTr="00300E8C">
        <w:tc>
          <w:tcPr>
            <w:tcW w:w="3202" w:type="dxa"/>
            <w:gridSpan w:val="3"/>
          </w:tcPr>
          <w:p w14:paraId="52C72747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ahratu Vanessa</w:t>
            </w:r>
          </w:p>
          <w:p w14:paraId="3D3AA76F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G1F0240</w:t>
            </w: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2727" w:type="dxa"/>
          </w:tcPr>
          <w:p w14:paraId="0E362299" w14:textId="77777777" w:rsidR="0075259A" w:rsidRPr="00587895" w:rsidRDefault="0075259A" w:rsidP="00300E8C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</w:p>
        </w:tc>
        <w:tc>
          <w:tcPr>
            <w:tcW w:w="3087" w:type="dxa"/>
            <w:gridSpan w:val="3"/>
          </w:tcPr>
          <w:p w14:paraId="4DD9EFD1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8</w:t>
            </w:r>
            <w:r w:rsidRPr="00587895">
              <w:rPr>
                <w:rFonts w:ascii="Times New Roman" w:hAnsi="Times New Roman" w:cs="Times New Roman"/>
              </w:rPr>
              <w:t xml:space="preserve"> September 2024</w:t>
            </w:r>
          </w:p>
        </w:tc>
      </w:tr>
      <w:tr w:rsidR="0075259A" w:rsidRPr="00587895" w14:paraId="5A38DC7A" w14:textId="77777777" w:rsidTr="00300E8C">
        <w:tc>
          <w:tcPr>
            <w:tcW w:w="9016" w:type="dxa"/>
            <w:gridSpan w:val="7"/>
          </w:tcPr>
          <w:p w14:paraId="6243B30D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[2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salah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5CCE8DD1" w14:textId="77777777" w:rsidTr="00300E8C">
        <w:tc>
          <w:tcPr>
            <w:tcW w:w="9016" w:type="dxa"/>
            <w:gridSpan w:val="7"/>
          </w:tcPr>
          <w:p w14:paraId="526F1D98" w14:textId="77777777" w:rsidR="0075259A" w:rsidRPr="00587895" w:rsidRDefault="0075259A" w:rsidP="0075259A">
            <w:pPr>
              <w:pStyle w:val="DaftarParagraf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ra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variable</w:t>
            </w:r>
          </w:p>
          <w:p w14:paraId="0BCF31EE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26BB258B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EC1C9E4" wp14:editId="3B6AE52D">
                  <wp:extent cx="5603182" cy="3621024"/>
                  <wp:effectExtent l="0" t="0" r="0" b="0"/>
                  <wp:docPr id="14830004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3000487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1524" cy="3626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9C142B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22BEAB30" w14:textId="77777777" w:rsidR="0075259A" w:rsidRPr="00587895" w:rsidRDefault="0075259A" w:rsidP="0075259A">
            <w:pPr>
              <w:pStyle w:val="DaftarParagraf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Rinc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mbe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relev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587895">
              <w:rPr>
                <w:rFonts w:ascii="Times New Roman" w:hAnsi="Times New Roman" w:cs="Times New Roman"/>
              </w:rPr>
              <w:t>bu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/ webpage)</w:t>
            </w:r>
          </w:p>
          <w:p w14:paraId="07BA03C4" w14:textId="77777777" w:rsidR="0075259A" w:rsidRPr="00587895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  <w:color w:val="0D0D0D" w:themeColor="text1" w:themeTint="F2"/>
              </w:rPr>
            </w:pPr>
            <w:hyperlink r:id="rId8" w:history="1">
              <w:r w:rsidRPr="002922F6">
                <w:rPr>
                  <w:rStyle w:val="Hyperlink"/>
                  <w:rFonts w:ascii="Times New Roman" w:hAnsi="Times New Roman" w:cs="Times New Roman"/>
                  <w:lang w:val="en-ID"/>
                </w:rPr>
                <w:t xml:space="preserve">Tutorial OOP Java: </w:t>
              </w:r>
              <w:proofErr w:type="spellStart"/>
              <w:r w:rsidRPr="002922F6">
                <w:rPr>
                  <w:rStyle w:val="Hyperlink"/>
                  <w:rFonts w:ascii="Times New Roman" w:hAnsi="Times New Roman" w:cs="Times New Roman"/>
                  <w:lang w:val="en-ID"/>
                </w:rPr>
                <w:t>Pengertian</w:t>
              </w:r>
              <w:proofErr w:type="spellEnd"/>
              <w:r w:rsidRPr="002922F6">
                <w:rPr>
                  <w:rStyle w:val="Hyperlink"/>
                  <w:rFonts w:ascii="Times New Roman" w:hAnsi="Times New Roman" w:cs="Times New Roman"/>
                  <w:lang w:val="en-ID"/>
                </w:rPr>
                <w:t xml:space="preserve"> Class, Object, Property &amp; Method (duniailkom.com)</w:t>
              </w:r>
            </w:hyperlink>
          </w:p>
          <w:p w14:paraId="062F39F1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1BC2F800" w14:textId="77777777" w:rsidTr="00300E8C">
        <w:tc>
          <w:tcPr>
            <w:tcW w:w="9016" w:type="dxa"/>
            <w:gridSpan w:val="7"/>
          </w:tcPr>
          <w:p w14:paraId="7B237EC3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[2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75259A" w:rsidRPr="00587895" w14:paraId="594FFF70" w14:textId="77777777" w:rsidTr="00300E8C">
        <w:tc>
          <w:tcPr>
            <w:tcW w:w="9016" w:type="dxa"/>
            <w:gridSpan w:val="7"/>
          </w:tcPr>
          <w:p w14:paraId="21B0E6E7" w14:textId="77777777" w:rsidR="0075259A" w:rsidRPr="00587895" w:rsidRDefault="0075259A" w:rsidP="0075259A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</w:p>
          <w:p w14:paraId="1A96E9A9" w14:textId="77777777" w:rsidR="0075259A" w:rsidRPr="00587895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pabil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nt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turun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l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f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), constructor,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ositif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(behavior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p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turun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? </w:t>
            </w:r>
          </w:p>
          <w:p w14:paraId="2A8EC5A6" w14:textId="77777777" w:rsidR="0075259A" w:rsidRPr="00587895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</w:rPr>
            </w:pPr>
          </w:p>
          <w:p w14:paraId="42412F32" w14:textId="77777777" w:rsidR="0075259A" w:rsidRPr="00587895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  <w:lang w:val="en-ID"/>
              </w:rPr>
            </w:pP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waris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if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eleme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turu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wari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lai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.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dasar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nalisi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rhadap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rogram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buat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berap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hal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turu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pa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turun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dal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bag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iku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:</w:t>
            </w:r>
          </w:p>
          <w:p w14:paraId="59BC6C5A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Sifat</w:t>
            </w:r>
          </w:p>
          <w:p w14:paraId="2C9594B5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Sala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f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)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wari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d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dal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war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isal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wari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am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war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it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u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0176BFB2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43A4BE45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Constructor</w:t>
            </w:r>
          </w:p>
          <w:p w14:paraId="22243629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Construct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etik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gi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warisk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623E80B5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12DC9A57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ositif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(behavior)</w:t>
            </w:r>
          </w:p>
          <w:p w14:paraId="3419B560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Hal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ruj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ositif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u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d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uru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-anak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).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isal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kap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empat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jik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u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f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cenderung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ir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kap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empat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or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uany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</w:tc>
      </w:tr>
      <w:tr w:rsidR="0075259A" w:rsidRPr="00587895" w14:paraId="4ACF600B" w14:textId="77777777" w:rsidTr="00300E8C">
        <w:tc>
          <w:tcPr>
            <w:tcW w:w="9016" w:type="dxa"/>
            <w:gridSpan w:val="7"/>
          </w:tcPr>
          <w:p w14:paraId="6D07442D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>[2.] Kode Program</w:t>
            </w:r>
          </w:p>
        </w:tc>
      </w:tr>
      <w:tr w:rsidR="0075259A" w:rsidRPr="00587895" w14:paraId="10A342F9" w14:textId="77777777" w:rsidTr="00300E8C">
        <w:tc>
          <w:tcPr>
            <w:tcW w:w="9016" w:type="dxa"/>
            <w:gridSpan w:val="7"/>
          </w:tcPr>
          <w:p w14:paraId="10A45CD7" w14:textId="77777777" w:rsidR="0075259A" w:rsidRPr="00587895" w:rsidRDefault="0075259A" w:rsidP="0075259A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ulis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</w:t>
            </w:r>
          </w:p>
          <w:p w14:paraId="0C8A6B97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54E3E46" w14:textId="77777777" w:rsidR="0075259A" w:rsidRPr="00587895" w:rsidRDefault="0075259A" w:rsidP="0075259A">
            <w:pPr>
              <w:pStyle w:val="DaftarParagraf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menta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15B7C2AC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45B3FFA6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256361DE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berap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variabe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construct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yai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ngg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ob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int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bag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ngg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Stri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bag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obi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70AE3DF7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678C0F09" w14:textId="77777777" w:rsidR="0075259A" w:rsidRPr="00587895" w:rsidRDefault="0075259A" w:rsidP="0075259A">
            <w:pPr>
              <w:pStyle w:val="DaftarParagraf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0329B21A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71A23D26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7810D35D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unjuk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ci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ci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ilik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d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su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d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38899198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3E29B1D5" w14:textId="77777777" w:rsidTr="00300E8C">
        <w:tc>
          <w:tcPr>
            <w:tcW w:w="9016" w:type="dxa"/>
            <w:gridSpan w:val="7"/>
          </w:tcPr>
          <w:p w14:paraId="624CFA42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[2.] Kesimpulan</w:t>
            </w:r>
          </w:p>
        </w:tc>
      </w:tr>
      <w:tr w:rsidR="0075259A" w:rsidRPr="00587895" w14:paraId="04425760" w14:textId="77777777" w:rsidTr="00300E8C">
        <w:tc>
          <w:tcPr>
            <w:tcW w:w="9016" w:type="dxa"/>
            <w:gridSpan w:val="7"/>
          </w:tcPr>
          <w:p w14:paraId="60981BE2" w14:textId="77777777" w:rsidR="0075259A" w:rsidRPr="00587895" w:rsidRDefault="0075259A" w:rsidP="0075259A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it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etahu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ahw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it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orient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ak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presentas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waris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f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pert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hifup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yat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46728F55" w14:textId="77777777" w:rsidR="0075259A" w:rsidRPr="00587895" w:rsidRDefault="0075259A" w:rsidP="0075259A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Hal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ber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fleksibilit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embal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kaligu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be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ruang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ag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odifik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f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su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butuh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33F18EBD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54FDC0DA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25DC3D05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0D1DA9C8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460723A4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1AEF1715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61554590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1F5A835A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6E6DC598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35F0CB13" w14:textId="77777777" w:rsidTr="00300E8C">
        <w:tc>
          <w:tcPr>
            <w:tcW w:w="9016" w:type="dxa"/>
            <w:gridSpan w:val="7"/>
          </w:tcPr>
          <w:p w14:paraId="001EBACC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405A5649" w14:textId="77777777" w:rsidTr="00300E8C">
        <w:trPr>
          <w:trHeight w:val="394"/>
        </w:trPr>
        <w:tc>
          <w:tcPr>
            <w:tcW w:w="3100" w:type="dxa"/>
            <w:gridSpan w:val="2"/>
          </w:tcPr>
          <w:p w14:paraId="71AB5CC3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Nama &amp; NPM</w:t>
            </w:r>
          </w:p>
        </w:tc>
        <w:tc>
          <w:tcPr>
            <w:tcW w:w="2895" w:type="dxa"/>
            <w:gridSpan w:val="3"/>
          </w:tcPr>
          <w:p w14:paraId="56128A4B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opik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21" w:type="dxa"/>
            <w:gridSpan w:val="2"/>
          </w:tcPr>
          <w:p w14:paraId="205036FD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anggal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3C337712" w14:textId="77777777" w:rsidTr="00300E8C">
        <w:tc>
          <w:tcPr>
            <w:tcW w:w="3100" w:type="dxa"/>
            <w:gridSpan w:val="2"/>
          </w:tcPr>
          <w:p w14:paraId="64AD0835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yahratu Vanessa </w:t>
            </w:r>
          </w:p>
          <w:p w14:paraId="5D20C35A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G1F0240</w:t>
            </w: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2895" w:type="dxa"/>
            <w:gridSpan w:val="3"/>
          </w:tcPr>
          <w:p w14:paraId="4CF33554" w14:textId="77777777" w:rsidR="0075259A" w:rsidRPr="00587895" w:rsidRDefault="0075259A" w:rsidP="00300E8C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Method</w:t>
            </w:r>
          </w:p>
        </w:tc>
        <w:tc>
          <w:tcPr>
            <w:tcW w:w="3021" w:type="dxa"/>
            <w:gridSpan w:val="2"/>
          </w:tcPr>
          <w:p w14:paraId="2951A4FE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  <w:r w:rsidRPr="00587895">
              <w:rPr>
                <w:rFonts w:ascii="Times New Roman" w:hAnsi="Times New Roman" w:cs="Times New Roman"/>
              </w:rPr>
              <w:t xml:space="preserve"> September 2024</w:t>
            </w:r>
          </w:p>
        </w:tc>
      </w:tr>
      <w:tr w:rsidR="0075259A" w:rsidRPr="00587895" w14:paraId="492618EC" w14:textId="77777777" w:rsidTr="00300E8C">
        <w:tc>
          <w:tcPr>
            <w:tcW w:w="9016" w:type="dxa"/>
            <w:gridSpan w:val="7"/>
          </w:tcPr>
          <w:p w14:paraId="1D6BBC5E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[3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salah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716E0C25" w14:textId="77777777" w:rsidTr="00300E8C">
        <w:tc>
          <w:tcPr>
            <w:tcW w:w="9016" w:type="dxa"/>
            <w:gridSpan w:val="7"/>
          </w:tcPr>
          <w:p w14:paraId="5596E71B" w14:textId="77777777" w:rsidR="0075259A" w:rsidRPr="00587895" w:rsidRDefault="0075259A" w:rsidP="0075259A">
            <w:pPr>
              <w:pStyle w:val="DaftarParagraf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Ura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192CDAB1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8CE70A5" w14:textId="77777777" w:rsidR="0075259A" w:rsidRPr="00587895" w:rsidRDefault="0075259A" w:rsidP="00300E8C">
            <w:pPr>
              <w:jc w:val="center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0EE6D5C7" wp14:editId="48A3F262">
                  <wp:extent cx="5229955" cy="7382905"/>
                  <wp:effectExtent l="0" t="0" r="8890" b="8890"/>
                  <wp:docPr id="1577289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289753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9955" cy="7382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C45A8F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1D2FA03" w14:textId="77777777" w:rsidR="0075259A" w:rsidRPr="00587895" w:rsidRDefault="0075259A" w:rsidP="0075259A">
            <w:pPr>
              <w:pStyle w:val="DaftarParagraf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Rinc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mbe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relev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587895">
              <w:rPr>
                <w:rFonts w:ascii="Times New Roman" w:hAnsi="Times New Roman" w:cs="Times New Roman"/>
              </w:rPr>
              <w:t>bu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/ webpage)</w:t>
            </w:r>
          </w:p>
          <w:p w14:paraId="25CE2BAB" w14:textId="77777777" w:rsidR="0075259A" w:rsidRPr="00587895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  <w:color w:val="0D0D0D" w:themeColor="text1" w:themeTint="F2"/>
              </w:rPr>
            </w:pPr>
            <w:hyperlink r:id="rId10" w:history="1">
              <w:r w:rsidRPr="00587895">
                <w:rPr>
                  <w:rStyle w:val="Hyperlink"/>
                  <w:rFonts w:ascii="Times New Roman" w:hAnsi="Times New Roman" w:cs="Times New Roman"/>
                  <w:color w:val="0D0D0D" w:themeColor="text1" w:themeTint="F2"/>
                </w:rPr>
                <w:t>Video Materi 1 tentang Kelas, Objek, Method – https://www.youtube.com/watch?v=60IdOc8m8Es </w:t>
              </w:r>
            </w:hyperlink>
          </w:p>
        </w:tc>
      </w:tr>
      <w:tr w:rsidR="0075259A" w:rsidRPr="00587895" w14:paraId="723508CB" w14:textId="77777777" w:rsidTr="00300E8C">
        <w:tc>
          <w:tcPr>
            <w:tcW w:w="9016" w:type="dxa"/>
            <w:gridSpan w:val="7"/>
          </w:tcPr>
          <w:p w14:paraId="25D4DD28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 xml:space="preserve">[3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75259A" w:rsidRPr="00587895" w14:paraId="2B760642" w14:textId="77777777" w:rsidTr="00300E8C">
        <w:tc>
          <w:tcPr>
            <w:tcW w:w="9016" w:type="dxa"/>
            <w:gridSpan w:val="7"/>
          </w:tcPr>
          <w:p w14:paraId="779F3599" w14:textId="77777777" w:rsidR="0075259A" w:rsidRPr="00587895" w:rsidRDefault="0075259A" w:rsidP="0075259A">
            <w:pPr>
              <w:pStyle w:val="DaftarParagraf"/>
              <w:numPr>
                <w:ilvl w:val="0"/>
                <w:numId w:val="4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</w:p>
          <w:p w14:paraId="31D8377A" w14:textId="77777777" w:rsidR="0075259A" w:rsidRPr="00587895" w:rsidRDefault="0075259A" w:rsidP="0075259A">
            <w:pPr>
              <w:pStyle w:val="DaftarParagraf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Analis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beda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klar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constructor, method, dan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tama</w:t>
            </w:r>
            <w:proofErr w:type="spellEnd"/>
          </w:p>
          <w:p w14:paraId="4ED517C4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Constructor</w:t>
            </w:r>
          </w:p>
          <w:p w14:paraId="5FFD88E0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Merup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husu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yang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etik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Dal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conto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, construct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nyat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su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lastRenderedPageBreak/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missal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dal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anusi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constructor jug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anusia. Construct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car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tomati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ar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buat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1C78EEF1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667346CD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Method</w:t>
            </w:r>
          </w:p>
          <w:p w14:paraId="6F70099A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Merup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lo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ekseku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lakukan</w:t>
            </w:r>
            <w:proofErr w:type="spellEnd"/>
            <w:proofErr w:type="gram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nd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erten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b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ili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apanpu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382D3EB3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3ACB2647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tama</w:t>
            </w:r>
            <w:proofErr w:type="spellEnd"/>
          </w:p>
          <w:p w14:paraId="1E88560D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Merup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ti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wa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ekseku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di Java,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t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rup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jalan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t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ali Ketika progra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jalank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6F59E58B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66C807DF" w14:textId="77777777" w:rsidR="0075259A" w:rsidRPr="00587895" w:rsidRDefault="0075259A" w:rsidP="0075259A">
            <w:pPr>
              <w:pStyle w:val="DaftarParagraf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Kapan constructor dan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l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</w:p>
          <w:p w14:paraId="22E2D1F3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Constructor</w:t>
            </w:r>
          </w:p>
          <w:p w14:paraId="729D2C3E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inisialis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ta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al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</w:rPr>
              <w:t>jik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a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merlu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wa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ribut-atributn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k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constructor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erluk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12B745FB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1C04609D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Method</w:t>
            </w:r>
          </w:p>
          <w:p w14:paraId="6EFB23E0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Ketik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gi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laku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at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Tindak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tel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,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ap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j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su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butuhan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339C3519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0AADC924" w14:textId="77777777" w:rsidR="0075259A" w:rsidRPr="00587895" w:rsidRDefault="0075259A" w:rsidP="0075259A">
            <w:pPr>
              <w:pStyle w:val="DaftarParagraf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Ura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beda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ikut</w:t>
            </w:r>
            <w:proofErr w:type="spellEnd"/>
          </w:p>
          <w:p w14:paraId="480A2160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Constructor overloading dan overriding</w:t>
            </w:r>
          </w:p>
          <w:p w14:paraId="47AF3BA9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  <w:lang w:val="en-ID"/>
              </w:rPr>
            </w:pPr>
            <w:r w:rsidRPr="00587895">
              <w:rPr>
                <w:rFonts w:ascii="Times New Roman" w:hAnsi="Times New Roman" w:cs="Times New Roman"/>
                <w:lang w:val="en-ID"/>
              </w:rPr>
              <w:t xml:space="preserve">Constructor overload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rjad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tik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bu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berap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constructor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arameter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bu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car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.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amu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constructor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da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is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i-</w:t>
            </w:r>
            <w:r w:rsidRPr="00587895">
              <w:rPr>
                <w:rFonts w:ascii="Times New Roman" w:hAnsi="Times New Roman" w:cs="Times New Roman"/>
                <w:i/>
                <w:iCs/>
                <w:lang w:val="en-ID"/>
              </w:rPr>
              <w:t>override</w:t>
            </w:r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aren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da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waris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oleh subclass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onsep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overrid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da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lak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constructor.</w:t>
            </w:r>
          </w:p>
          <w:p w14:paraId="2890AFCB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51B4B9B7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Method overloading dan overriding</w:t>
            </w:r>
          </w:p>
          <w:p w14:paraId="1D457973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  <w:lang w:val="en-ID"/>
              </w:rPr>
            </w:pPr>
            <w:r w:rsidRPr="00587895">
              <w:rPr>
                <w:rFonts w:ascii="Times New Roman" w:hAnsi="Times New Roman" w:cs="Times New Roman"/>
                <w:lang w:val="en-ID"/>
              </w:rPr>
              <w:t xml:space="preserve">Method overload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dal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it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bu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berap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m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tap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arameter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lam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. Ini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manggil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ag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input. Di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i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lain, method overrid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dal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etik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bu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subclass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yedia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mplementa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ud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i superclass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guna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am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n parameter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m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amu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0D50EDB3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</w:p>
          <w:p w14:paraId="74BB92FD" w14:textId="77777777" w:rsidR="0075259A" w:rsidRPr="00587895" w:rsidRDefault="0075259A" w:rsidP="0075259A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Method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embal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method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id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gembal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nilai</w:t>
            </w:r>
            <w:proofErr w:type="spellEnd"/>
          </w:p>
          <w:p w14:paraId="5B02DF22" w14:textId="77777777" w:rsidR="0075259A" w:rsidRPr="00587895" w:rsidRDefault="0075259A" w:rsidP="00300E8C">
            <w:pPr>
              <w:pStyle w:val="DaftarParagraf"/>
              <w:spacing w:after="0" w:line="240" w:lineRule="auto"/>
              <w:ind w:left="1855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lang w:val="en-ID"/>
              </w:rPr>
              <w:t xml:space="preserve">Method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embali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beri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output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up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ta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rten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tel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ekseku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guna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retur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irim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rsebu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.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mentar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method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da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embali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guna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pe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void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laku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k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rten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anp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beri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li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1836F27F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0F01AF22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4EA85948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0E3986BD" w14:textId="77777777" w:rsidTr="00300E8C">
        <w:tc>
          <w:tcPr>
            <w:tcW w:w="9016" w:type="dxa"/>
            <w:gridSpan w:val="7"/>
          </w:tcPr>
          <w:p w14:paraId="69DAE96A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>[3.] Kode Program</w:t>
            </w:r>
          </w:p>
        </w:tc>
      </w:tr>
      <w:tr w:rsidR="0075259A" w:rsidRPr="00587895" w14:paraId="0525E8A6" w14:textId="77777777" w:rsidTr="00300E8C">
        <w:tc>
          <w:tcPr>
            <w:tcW w:w="9016" w:type="dxa"/>
            <w:gridSpan w:val="7"/>
          </w:tcPr>
          <w:p w14:paraId="4FF2C478" w14:textId="77777777" w:rsidR="0075259A" w:rsidRPr="00587895" w:rsidRDefault="0075259A" w:rsidP="0075259A">
            <w:pPr>
              <w:pStyle w:val="DaftarParagraf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ulis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</w:t>
            </w:r>
          </w:p>
          <w:p w14:paraId="2F681832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774FF85" w14:textId="77777777" w:rsidR="0075259A" w:rsidRPr="00587895" w:rsidRDefault="0075259A" w:rsidP="0075259A">
            <w:pPr>
              <w:pStyle w:val="DaftarParagraf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Kode</w:t>
            </w:r>
          </w:p>
          <w:p w14:paraId="6E7B647C" w14:textId="77777777" w:rsidR="0075259A" w:rsidRPr="00587895" w:rsidRDefault="0075259A" w:rsidP="00300E8C">
            <w:pPr>
              <w:jc w:val="center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54967131" wp14:editId="2A814B9B">
                  <wp:extent cx="5151016" cy="3480046"/>
                  <wp:effectExtent l="0" t="0" r="0" b="6350"/>
                  <wp:docPr id="799996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99962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3792" cy="348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CADAB7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17356717" w14:textId="77777777" w:rsidR="0075259A" w:rsidRPr="00587895" w:rsidRDefault="0075259A" w:rsidP="0075259A">
            <w:pPr>
              <w:pStyle w:val="DaftarParagraf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76C09134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D3E34E1" wp14:editId="167F5EBA">
                  <wp:extent cx="5669566" cy="1997476"/>
                  <wp:effectExtent l="0" t="0" r="7620" b="3175"/>
                  <wp:docPr id="16403493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034936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3914" cy="2002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8F6C67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Kode program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jalan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d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esua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has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ta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utput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istem</w:t>
            </w:r>
            <w:proofErr w:type="spellEnd"/>
          </w:p>
          <w:p w14:paraId="1D3E96A5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2B1014EF" w14:textId="77777777" w:rsidTr="00300E8C">
        <w:tc>
          <w:tcPr>
            <w:tcW w:w="9016" w:type="dxa"/>
            <w:gridSpan w:val="7"/>
          </w:tcPr>
          <w:p w14:paraId="1A5ADE55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>[3.] Kesimpulan</w:t>
            </w:r>
          </w:p>
        </w:tc>
      </w:tr>
      <w:tr w:rsidR="0075259A" w:rsidRPr="00587895" w14:paraId="714BE432" w14:textId="77777777" w:rsidTr="00300E8C">
        <w:tc>
          <w:tcPr>
            <w:tcW w:w="9016" w:type="dxa"/>
            <w:gridSpan w:val="7"/>
          </w:tcPr>
          <w:p w14:paraId="22FFD531" w14:textId="77777777" w:rsidR="0075259A" w:rsidRPr="00587895" w:rsidRDefault="0075259A" w:rsidP="0075259A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lang w:val="en-ID"/>
              </w:rPr>
              <w:t xml:space="preserve">Dari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in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aham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hw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rbeda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dasar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ntar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constructor dan method. Constructor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car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tomati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jala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bu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fung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inisialisa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wal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mentar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panggil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ap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j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jala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nda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rten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ada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4BA26D66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14BCF87" w14:textId="77777777" w:rsidR="0075259A" w:rsidRPr="00587895" w:rsidRDefault="0075259A" w:rsidP="0075259A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lang w:val="en-ID"/>
              </w:rPr>
              <w:t xml:space="preserve">Saya juga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yadar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hw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overload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i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constructor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aupu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ver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dasar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arameter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terim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dang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overrid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lak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ungki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subclass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gant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mplementa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superclass. Selai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t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kelompok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jad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embali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n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han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jalan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ak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anp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embali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hasil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.</w:t>
            </w:r>
          </w:p>
          <w:p w14:paraId="44652FFB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78EE8406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11C94D51" w14:textId="77777777" w:rsidTr="00300E8C">
        <w:tc>
          <w:tcPr>
            <w:tcW w:w="9016" w:type="dxa"/>
            <w:gridSpan w:val="7"/>
          </w:tcPr>
          <w:p w14:paraId="077E427C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7DA38D19" w14:textId="77777777" w:rsidTr="00300E8C">
        <w:trPr>
          <w:trHeight w:val="394"/>
        </w:trPr>
        <w:tc>
          <w:tcPr>
            <w:tcW w:w="3005" w:type="dxa"/>
          </w:tcPr>
          <w:p w14:paraId="72A7CDBA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Nama &amp; NPM</w:t>
            </w:r>
          </w:p>
        </w:tc>
        <w:tc>
          <w:tcPr>
            <w:tcW w:w="3005" w:type="dxa"/>
            <w:gridSpan w:val="5"/>
          </w:tcPr>
          <w:p w14:paraId="2A8C4658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opik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006" w:type="dxa"/>
          </w:tcPr>
          <w:p w14:paraId="6273557D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anggal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1D2974ED" w14:textId="77777777" w:rsidTr="00300E8C">
        <w:tc>
          <w:tcPr>
            <w:tcW w:w="3005" w:type="dxa"/>
          </w:tcPr>
          <w:p w14:paraId="0668FF7B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yahratu Vanessa </w:t>
            </w:r>
          </w:p>
          <w:p w14:paraId="051DCDDB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G1F0240</w:t>
            </w: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3005" w:type="dxa"/>
            <w:gridSpan w:val="5"/>
          </w:tcPr>
          <w:p w14:paraId="636EF890" w14:textId="77777777" w:rsidR="0075259A" w:rsidRPr="00587895" w:rsidRDefault="0075259A" w:rsidP="00300E8C">
            <w:pPr>
              <w:spacing w:line="480" w:lineRule="auto"/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Extends</w:t>
            </w:r>
          </w:p>
        </w:tc>
        <w:tc>
          <w:tcPr>
            <w:tcW w:w="3006" w:type="dxa"/>
          </w:tcPr>
          <w:p w14:paraId="33429A62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8</w:t>
            </w:r>
            <w:r w:rsidRPr="00587895">
              <w:rPr>
                <w:rFonts w:ascii="Times New Roman" w:hAnsi="Times New Roman" w:cs="Times New Roman"/>
              </w:rPr>
              <w:t xml:space="preserve"> September 2024</w:t>
            </w:r>
          </w:p>
        </w:tc>
      </w:tr>
      <w:tr w:rsidR="0075259A" w:rsidRPr="00587895" w14:paraId="2FE9E91C" w14:textId="77777777" w:rsidTr="00300E8C">
        <w:tc>
          <w:tcPr>
            <w:tcW w:w="9016" w:type="dxa"/>
            <w:gridSpan w:val="7"/>
          </w:tcPr>
          <w:p w14:paraId="5A775AF9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 xml:space="preserve">[4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dentifik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asalah</w:t>
            </w:r>
            <w:proofErr w:type="spellEnd"/>
            <w:r w:rsidRPr="00587895">
              <w:rPr>
                <w:rFonts w:ascii="Times New Roman" w:hAnsi="Times New Roman" w:cs="Times New Roman"/>
              </w:rPr>
              <w:t>:</w:t>
            </w:r>
          </w:p>
        </w:tc>
      </w:tr>
      <w:tr w:rsidR="0075259A" w:rsidRPr="00587895" w14:paraId="50173E22" w14:textId="77777777" w:rsidTr="00300E8C">
        <w:tc>
          <w:tcPr>
            <w:tcW w:w="9016" w:type="dxa"/>
            <w:gridSpan w:val="7"/>
          </w:tcPr>
          <w:p w14:paraId="3BA0AB2B" w14:textId="77777777" w:rsidR="0075259A" w:rsidRPr="00587895" w:rsidRDefault="0075259A" w:rsidP="0075259A">
            <w:pPr>
              <w:pStyle w:val="Daftar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Ura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1DD35BDA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0777BC2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F61C7E2" wp14:editId="553DF96C">
                  <wp:extent cx="5628041" cy="6986727"/>
                  <wp:effectExtent l="0" t="0" r="0" b="5080"/>
                  <wp:docPr id="14678754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78754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8310" cy="6999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398D9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5A9B685D" w14:textId="77777777" w:rsidR="0075259A" w:rsidRPr="00587895" w:rsidRDefault="0075259A" w:rsidP="0075259A">
            <w:pPr>
              <w:pStyle w:val="Daftar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Rinc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mbe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relev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587895">
              <w:rPr>
                <w:rFonts w:ascii="Times New Roman" w:hAnsi="Times New Roman" w:cs="Times New Roman"/>
              </w:rPr>
              <w:t>buku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/ webpage)</w:t>
            </w:r>
          </w:p>
          <w:p w14:paraId="16FFA615" w14:textId="77777777" w:rsidR="0075259A" w:rsidRPr="00D706B9" w:rsidRDefault="0075259A" w:rsidP="00300E8C">
            <w:pPr>
              <w:pStyle w:val="DaftarParagraf"/>
              <w:spacing w:after="0"/>
              <w:rPr>
                <w:rFonts w:ascii="Times New Roman" w:hAnsi="Times New Roman" w:cs="Times New Roman"/>
              </w:rPr>
            </w:pPr>
            <w:hyperlink r:id="rId14" w:history="1">
              <w:r w:rsidRPr="002922F6">
                <w:rPr>
                  <w:rStyle w:val="Hyperlink"/>
                  <w:rFonts w:ascii="Times New Roman" w:hAnsi="Times New Roman" w:cs="Times New Roman"/>
                  <w:lang w:val="en-ID"/>
                </w:rPr>
                <w:t>extends - JavaScript | MDN (mozilla.org)</w:t>
              </w:r>
            </w:hyperlink>
          </w:p>
          <w:p w14:paraId="6893357D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277EFA6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7E319B14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68A474CC" w14:textId="77777777" w:rsidTr="00300E8C">
        <w:tc>
          <w:tcPr>
            <w:tcW w:w="9016" w:type="dxa"/>
            <w:gridSpan w:val="7"/>
          </w:tcPr>
          <w:p w14:paraId="26B77F89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[4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lisi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rgumentasi</w:t>
            </w:r>
            <w:proofErr w:type="spellEnd"/>
          </w:p>
        </w:tc>
      </w:tr>
      <w:tr w:rsidR="0075259A" w:rsidRPr="00587895" w14:paraId="4AEDD333" w14:textId="77777777" w:rsidTr="00300E8C">
        <w:tc>
          <w:tcPr>
            <w:tcW w:w="9016" w:type="dxa"/>
            <w:gridSpan w:val="7"/>
          </w:tcPr>
          <w:p w14:paraId="0821A1A3" w14:textId="77777777" w:rsidR="0075259A" w:rsidRPr="00587895" w:rsidRDefault="0075259A" w:rsidP="0075259A">
            <w:pPr>
              <w:pStyle w:val="DaftarParagraf"/>
              <w:numPr>
                <w:ilvl w:val="0"/>
                <w:numId w:val="4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solus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usul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. </w:t>
            </w:r>
          </w:p>
          <w:p w14:paraId="0D42906F" w14:textId="77777777" w:rsidR="0075259A" w:rsidRPr="00587895" w:rsidRDefault="0075259A" w:rsidP="00300E8C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lastRenderedPageBreak/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car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r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ada class Anak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di class Ortu. Pada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odifika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conto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  <w:lang w:val="en-ID"/>
              </w:rPr>
              <w:t>sukaOlahrag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  <w:lang w:val="en-ID"/>
              </w:rPr>
              <w:t xml:space="preserve">Str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lahrag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) pada class Anak.</w:t>
            </w:r>
          </w:p>
          <w:p w14:paraId="4DAB97DD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52945AE4" w14:textId="77777777" w:rsidTr="00300E8C">
        <w:tc>
          <w:tcPr>
            <w:tcW w:w="9016" w:type="dxa"/>
            <w:gridSpan w:val="7"/>
          </w:tcPr>
          <w:p w14:paraId="20CC242B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 xml:space="preserve">[4.] </w:t>
            </w:r>
            <w:proofErr w:type="spellStart"/>
            <w:r w:rsidRPr="00587895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lgoritm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dan Kode Program</w:t>
            </w:r>
          </w:p>
        </w:tc>
      </w:tr>
      <w:tr w:rsidR="0075259A" w:rsidRPr="00587895" w14:paraId="78D7A7F8" w14:textId="77777777" w:rsidTr="00300E8C">
        <w:tc>
          <w:tcPr>
            <w:tcW w:w="9016" w:type="dxa"/>
            <w:gridSpan w:val="7"/>
          </w:tcPr>
          <w:p w14:paraId="206FAB6E" w14:textId="77777777" w:rsidR="0075259A" w:rsidRPr="00587895" w:rsidRDefault="0075259A" w:rsidP="0075259A">
            <w:pPr>
              <w:pStyle w:val="DaftarParagraf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Algoritma</w:t>
            </w:r>
            <w:proofErr w:type="spellEnd"/>
          </w:p>
          <w:p w14:paraId="77106330" w14:textId="77777777" w:rsidR="0075259A" w:rsidRPr="00587895" w:rsidRDefault="0075259A" w:rsidP="0075259A">
            <w:pPr>
              <w:pStyle w:val="DaftarParagraf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>Mulai</w:t>
            </w:r>
          </w:p>
          <w:p w14:paraId="4ABA2C89" w14:textId="77777777" w:rsidR="0075259A" w:rsidRPr="00587895" w:rsidRDefault="0075259A" w:rsidP="0075259A">
            <w:pPr>
              <w:pStyle w:val="DaftarParagraf"/>
              <w:numPr>
                <w:ilvl w:val="0"/>
                <w:numId w:val="55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tu:</w:t>
            </w:r>
          </w:p>
          <w:p w14:paraId="634B6699" w14:textId="77777777" w:rsidR="0075259A" w:rsidRPr="00587895" w:rsidRDefault="0075259A" w:rsidP="0075259A">
            <w:pPr>
              <w:pStyle w:val="DaftarParagraf"/>
              <w:numPr>
                <w:ilvl w:val="0"/>
                <w:numId w:val="51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Definis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String a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587895">
              <w:rPr>
                <w:rFonts w:ascii="Times New Roman" w:hAnsi="Times New Roman" w:cs="Times New Roman"/>
              </w:rPr>
              <w:t>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" + a.</w:t>
            </w:r>
          </w:p>
          <w:p w14:paraId="5EABEBD3" w14:textId="77777777" w:rsidR="0075259A" w:rsidRPr="00587895" w:rsidRDefault="0075259A" w:rsidP="0075259A">
            <w:pPr>
              <w:pStyle w:val="DaftarParagraf"/>
              <w:numPr>
                <w:ilvl w:val="0"/>
                <w:numId w:val="51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Definisi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mbaca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String a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Suka Baca" + a.</w:t>
            </w:r>
          </w:p>
          <w:p w14:paraId="0482DB3E" w14:textId="77777777" w:rsidR="0075259A" w:rsidRPr="00587895" w:rsidRDefault="0075259A" w:rsidP="0075259A">
            <w:pPr>
              <w:pStyle w:val="DaftarParagraf"/>
              <w:numPr>
                <w:ilvl w:val="0"/>
                <w:numId w:val="56"/>
              </w:num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Di method mai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tu:</w:t>
            </w:r>
          </w:p>
          <w:p w14:paraId="2B2187FB" w14:textId="77777777" w:rsidR="0075259A" w:rsidRPr="00587895" w:rsidRDefault="0075259A" w:rsidP="0075259A">
            <w:pPr>
              <w:pStyle w:val="DaftarParagraf"/>
              <w:numPr>
                <w:ilvl w:val="0"/>
                <w:numId w:val="52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Sifat Orang Tua".</w:t>
            </w:r>
          </w:p>
          <w:p w14:paraId="406A7356" w14:textId="77777777" w:rsidR="0075259A" w:rsidRPr="00587895" w:rsidRDefault="0075259A" w:rsidP="0075259A">
            <w:pPr>
              <w:pStyle w:val="DaftarParagraf"/>
              <w:numPr>
                <w:ilvl w:val="0"/>
                <w:numId w:val="52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rtu.</w:t>
            </w:r>
          </w:p>
          <w:p w14:paraId="4ED78B33" w14:textId="77777777" w:rsidR="0075259A" w:rsidRPr="00587895" w:rsidRDefault="0075259A" w:rsidP="0075259A">
            <w:pPr>
              <w:pStyle w:val="DaftarParagraf"/>
              <w:numPr>
                <w:ilvl w:val="0"/>
                <w:numId w:val="52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kaMe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("Berita").</w:t>
            </w:r>
          </w:p>
          <w:p w14:paraId="3E03FF04" w14:textId="77777777" w:rsidR="0075259A" w:rsidRPr="00587895" w:rsidRDefault="0075259A" w:rsidP="0075259A">
            <w:pPr>
              <w:pStyle w:val="DaftarParagraf"/>
              <w:numPr>
                <w:ilvl w:val="0"/>
                <w:numId w:val="52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kaMembaca</w:t>
            </w:r>
            <w:proofErr w:type="spellEnd"/>
            <w:r w:rsidRPr="00587895">
              <w:rPr>
                <w:rFonts w:ascii="Times New Roman" w:hAnsi="Times New Roman" w:cs="Times New Roman"/>
              </w:rPr>
              <w:t>("Koran").</w:t>
            </w:r>
          </w:p>
          <w:p w14:paraId="3A5B0DFA" w14:textId="77777777" w:rsidR="0075259A" w:rsidRPr="00587895" w:rsidRDefault="0075259A" w:rsidP="0075259A">
            <w:pPr>
              <w:pStyle w:val="DaftarParagraf"/>
              <w:numPr>
                <w:ilvl w:val="0"/>
                <w:numId w:val="57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Anak (extends Ortu):</w:t>
            </w:r>
          </w:p>
          <w:p w14:paraId="5233FB46" w14:textId="77777777" w:rsidR="0075259A" w:rsidRPr="00587895" w:rsidRDefault="0075259A" w:rsidP="0075259A">
            <w:pPr>
              <w:pStyle w:val="DaftarParagraf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Override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int a, String b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587895">
              <w:rPr>
                <w:rFonts w:ascii="Times New Roman" w:hAnsi="Times New Roman" w:cs="Times New Roman"/>
              </w:rPr>
              <w:t>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Jam" + a + " Malam" + b.</w:t>
            </w:r>
          </w:p>
          <w:p w14:paraId="2F3B82E6" w14:textId="77777777" w:rsidR="0075259A" w:rsidRPr="00587895" w:rsidRDefault="0075259A" w:rsidP="0075259A">
            <w:pPr>
              <w:pStyle w:val="DaftarParagraf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Override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String a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</w:t>
            </w:r>
            <w:proofErr w:type="spellStart"/>
            <w:r w:rsidRPr="00587895">
              <w:rPr>
                <w:rFonts w:ascii="Times New Roman" w:hAnsi="Times New Roman" w:cs="Times New Roman"/>
              </w:rPr>
              <w:t>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" + a.</w:t>
            </w:r>
          </w:p>
          <w:p w14:paraId="19197C90" w14:textId="77777777" w:rsidR="0075259A" w:rsidRPr="00587895" w:rsidRDefault="0075259A" w:rsidP="0075259A">
            <w:pPr>
              <w:pStyle w:val="DaftarParagraf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Override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mbaca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String a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Suka Baca" + a.</w:t>
            </w:r>
          </w:p>
          <w:p w14:paraId="01CC4CF9" w14:textId="77777777" w:rsidR="0075259A" w:rsidRPr="00587895" w:rsidRDefault="0075259A" w:rsidP="0075259A">
            <w:pPr>
              <w:pStyle w:val="DaftarParagraf"/>
              <w:numPr>
                <w:ilvl w:val="0"/>
                <w:numId w:val="53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ambah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Olahraga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Stri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lahrag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) </w:t>
            </w:r>
            <w:proofErr w:type="spellStart"/>
            <w:r w:rsidRPr="00587895">
              <w:rPr>
                <w:rFonts w:ascii="Times New Roman" w:hAnsi="Times New Roman" w:cs="Times New Roman"/>
              </w:rPr>
              <w:t>untu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Suk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olahrag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" +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lahrag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15B1A9D4" w14:textId="77777777" w:rsidR="0075259A" w:rsidRPr="00587895" w:rsidRDefault="0075259A" w:rsidP="0075259A">
            <w:pPr>
              <w:pStyle w:val="DaftarParagraf"/>
              <w:numPr>
                <w:ilvl w:val="0"/>
                <w:numId w:val="58"/>
              </w:num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Di method mai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elas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Anak:</w:t>
            </w:r>
          </w:p>
          <w:p w14:paraId="5BCCD46D" w14:textId="77777777" w:rsidR="0075259A" w:rsidRPr="00587895" w:rsidRDefault="0075259A" w:rsidP="0075259A">
            <w:pPr>
              <w:pStyle w:val="DaftarParagraf"/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Cet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"Sifat Anak".</w:t>
            </w:r>
          </w:p>
          <w:p w14:paraId="5BFE4318" w14:textId="77777777" w:rsidR="0075259A" w:rsidRPr="00587895" w:rsidRDefault="0075259A" w:rsidP="0075259A">
            <w:pPr>
              <w:pStyle w:val="DaftarParagraf"/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Buat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Anak.</w:t>
            </w:r>
          </w:p>
          <w:p w14:paraId="4460E655" w14:textId="77777777" w:rsidR="0075259A" w:rsidRPr="00587895" w:rsidRDefault="0075259A" w:rsidP="0075259A">
            <w:pPr>
              <w:pStyle w:val="DaftarParagraf"/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nonton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 xml:space="preserve">9, "Film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rakor</w:t>
            </w:r>
            <w:proofErr w:type="spellEnd"/>
            <w:r w:rsidRPr="00587895">
              <w:rPr>
                <w:rFonts w:ascii="Times New Roman" w:hAnsi="Times New Roman" w:cs="Times New Roman"/>
              </w:rPr>
              <w:t>").</w:t>
            </w:r>
          </w:p>
          <w:p w14:paraId="547112F6" w14:textId="77777777" w:rsidR="0075259A" w:rsidRPr="00587895" w:rsidRDefault="0075259A" w:rsidP="0075259A">
            <w:pPr>
              <w:pStyle w:val="DaftarParagraf"/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</w:rPr>
              <w:t>sukaMembaca</w:t>
            </w:r>
            <w:proofErr w:type="spellEnd"/>
            <w:r w:rsidRPr="00587895">
              <w:rPr>
                <w:rFonts w:ascii="Times New Roman" w:hAnsi="Times New Roman" w:cs="Times New Roman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</w:rPr>
              <w:t>"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mi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One Piece").</w:t>
            </w:r>
          </w:p>
          <w:p w14:paraId="10F1372B" w14:textId="77777777" w:rsidR="0075259A" w:rsidRPr="00587895" w:rsidRDefault="0075259A" w:rsidP="0075259A">
            <w:pPr>
              <w:pStyle w:val="DaftarParagraf"/>
              <w:numPr>
                <w:ilvl w:val="0"/>
                <w:numId w:val="54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Panggil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ukaOlahraga</w:t>
            </w:r>
            <w:proofErr w:type="spellEnd"/>
            <w:r w:rsidRPr="00587895">
              <w:rPr>
                <w:rFonts w:ascii="Times New Roman" w:hAnsi="Times New Roman" w:cs="Times New Roman"/>
              </w:rPr>
              <w:t>("Badminton").</w:t>
            </w:r>
          </w:p>
          <w:p w14:paraId="10DE3142" w14:textId="77777777" w:rsidR="0075259A" w:rsidRDefault="0075259A" w:rsidP="0075259A">
            <w:pPr>
              <w:pStyle w:val="DaftarParagraf"/>
              <w:numPr>
                <w:ilvl w:val="0"/>
                <w:numId w:val="59"/>
              </w:numPr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37147324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2691EE77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47762286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1A17399C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0809E1BA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7E255E0E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7A9635D8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6F9C9BEC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6616A1B2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0D461856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55205995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551987C3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4F7A2D7D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1D2FF299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537A976C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210FDAC9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78490E9C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25C25C5A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2C5DAEE8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210BB554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59381016" w14:textId="77777777" w:rsidR="0075259A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56CDFB26" w14:textId="77777777" w:rsidR="0075259A" w:rsidRPr="00587895" w:rsidRDefault="0075259A" w:rsidP="00300E8C">
            <w:pPr>
              <w:ind w:left="360"/>
              <w:rPr>
                <w:rFonts w:ascii="Times New Roman" w:hAnsi="Times New Roman" w:cs="Times New Roman"/>
              </w:rPr>
            </w:pPr>
          </w:p>
          <w:p w14:paraId="3728D4DF" w14:textId="77777777" w:rsidR="0075259A" w:rsidRPr="00587895" w:rsidRDefault="0075259A" w:rsidP="0075259A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Tulis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 </w:t>
            </w:r>
          </w:p>
          <w:p w14:paraId="347B305A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74FAAF27" w14:textId="77777777" w:rsidR="0075259A" w:rsidRPr="00587895" w:rsidRDefault="0075259A" w:rsidP="0075259A">
            <w:pPr>
              <w:pStyle w:val="DaftarParagraf"/>
              <w:numPr>
                <w:ilvl w:val="0"/>
                <w:numId w:val="6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mentar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501E6FCA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59699A6" wp14:editId="3D9140FC">
                  <wp:extent cx="5589433" cy="4518734"/>
                  <wp:effectExtent l="0" t="0" r="0" b="0"/>
                  <wp:docPr id="5202507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0250789" name="Picture 520250789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8519" cy="452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B385B4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</w:p>
          <w:p w14:paraId="141D24C2" w14:textId="77777777" w:rsidR="0075259A" w:rsidRPr="00587895" w:rsidRDefault="0075259A" w:rsidP="0075259A">
            <w:pPr>
              <w:pStyle w:val="DaftarParagraf"/>
              <w:numPr>
                <w:ilvl w:val="0"/>
                <w:numId w:val="6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3D17DC33" w14:textId="77777777" w:rsidR="0075259A" w:rsidRPr="00587895" w:rsidRDefault="0075259A" w:rsidP="00300E8C">
            <w:pPr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876C88F" wp14:editId="4FF8D497">
                  <wp:extent cx="5604561" cy="2270760"/>
                  <wp:effectExtent l="0" t="0" r="0" b="0"/>
                  <wp:docPr id="82399175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3991754" name="Picture 823991754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4991" cy="2270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67736E" w14:textId="77777777" w:rsidR="0075259A" w:rsidRPr="00587895" w:rsidRDefault="0075259A" w:rsidP="00300E8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36C43A2C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587895">
              <w:rPr>
                <w:rFonts w:ascii="Times New Roman" w:hAnsi="Times New Roman" w:cs="Times New Roman"/>
              </w:rPr>
              <w:t>Luar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hasil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tel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tamb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conto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ilampirk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karn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menambah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obje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anak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</w:rPr>
              <w:t>dengan</w:t>
            </w:r>
            <w:proofErr w:type="spellEnd"/>
            <w:r w:rsidRPr="00587895">
              <w:rPr>
                <w:rFonts w:ascii="Times New Roman" w:hAnsi="Times New Roman" w:cs="Times New Roman"/>
              </w:rPr>
              <w:t xml:space="preserve"> method yang </w:t>
            </w:r>
            <w:proofErr w:type="spellStart"/>
            <w:r w:rsidRPr="00587895">
              <w:rPr>
                <w:rFonts w:ascii="Times New Roman" w:hAnsi="Times New Roman" w:cs="Times New Roman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</w:rPr>
              <w:t>.</w:t>
            </w:r>
          </w:p>
          <w:p w14:paraId="20F88373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1C7015B6" w14:textId="77777777" w:rsidTr="00300E8C">
        <w:tc>
          <w:tcPr>
            <w:tcW w:w="9016" w:type="dxa"/>
            <w:gridSpan w:val="7"/>
          </w:tcPr>
          <w:p w14:paraId="0453C318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</w:rPr>
              <w:lastRenderedPageBreak/>
              <w:t>[4.] Kesimpulan</w:t>
            </w:r>
          </w:p>
        </w:tc>
      </w:tr>
      <w:tr w:rsidR="0075259A" w:rsidRPr="00587895" w14:paraId="086A9715" w14:textId="77777777" w:rsidTr="00300E8C">
        <w:tc>
          <w:tcPr>
            <w:tcW w:w="9016" w:type="dxa"/>
            <w:gridSpan w:val="7"/>
          </w:tcPr>
          <w:p w14:paraId="12FD9E1E" w14:textId="77777777" w:rsidR="0075259A" w:rsidRPr="00587895" w:rsidRDefault="0075259A" w:rsidP="0075259A">
            <w:pPr>
              <w:pStyle w:val="DaftarParagraf"/>
              <w:numPr>
                <w:ilvl w:val="0"/>
                <w:numId w:val="6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587895">
              <w:rPr>
                <w:rFonts w:ascii="Times New Roman" w:hAnsi="Times New Roman" w:cs="Times New Roman"/>
                <w:lang w:val="en-ID"/>
              </w:rPr>
              <w:t xml:space="preserve">Dari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ode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rogram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n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y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etahu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hw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it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ar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ada class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urun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(Anak)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berbed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di class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ndu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(Ortu)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lalu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proses overriding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nambah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khusu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. Saya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ambahk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</w:t>
            </w:r>
            <w:proofErr w:type="spellStart"/>
            <w:proofErr w:type="gramStart"/>
            <w:r w:rsidRPr="00587895">
              <w:rPr>
                <w:rFonts w:ascii="Times New Roman" w:hAnsi="Times New Roman" w:cs="Times New Roman"/>
                <w:lang w:val="en-ID"/>
              </w:rPr>
              <w:t>sukaOlahrag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>(</w:t>
            </w:r>
            <w:proofErr w:type="gramEnd"/>
            <w:r w:rsidRPr="00587895">
              <w:rPr>
                <w:rFonts w:ascii="Times New Roman" w:hAnsi="Times New Roman" w:cs="Times New Roman"/>
                <w:lang w:val="en-ID"/>
              </w:rPr>
              <w:t xml:space="preserve">Stri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olahrag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) pada class Anak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ehingg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class Anak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milik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fungsionalitas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ambaha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idak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imilik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oleh class Ortu,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namun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tetap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waris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dan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mengubah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perilaku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method yang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sama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dari</w:t>
            </w:r>
            <w:proofErr w:type="spellEnd"/>
            <w:r w:rsidRPr="00587895">
              <w:rPr>
                <w:rFonts w:ascii="Times New Roman" w:hAnsi="Times New Roman" w:cs="Times New Roman"/>
                <w:lang w:val="en-ID"/>
              </w:rPr>
              <w:t xml:space="preserve"> class </w:t>
            </w:r>
            <w:proofErr w:type="spellStart"/>
            <w:r w:rsidRPr="00587895">
              <w:rPr>
                <w:rFonts w:ascii="Times New Roman" w:hAnsi="Times New Roman" w:cs="Times New Roman"/>
                <w:lang w:val="en-ID"/>
              </w:rPr>
              <w:t>induk</w:t>
            </w:r>
            <w:proofErr w:type="spellEnd"/>
          </w:p>
          <w:p w14:paraId="26A7A4D0" w14:textId="77777777" w:rsidR="0075259A" w:rsidRPr="00587895" w:rsidRDefault="0075259A" w:rsidP="00300E8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</w:tc>
      </w:tr>
      <w:tr w:rsidR="0075259A" w:rsidRPr="00587895" w14:paraId="411A3722" w14:textId="77777777" w:rsidTr="00300E8C">
        <w:tc>
          <w:tcPr>
            <w:tcW w:w="9016" w:type="dxa"/>
            <w:gridSpan w:val="7"/>
          </w:tcPr>
          <w:p w14:paraId="7C32BA18" w14:textId="77777777" w:rsidR="0075259A" w:rsidRPr="00587895" w:rsidRDefault="0075259A" w:rsidP="00300E8C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25C1FC7A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</w:p>
    <w:p w14:paraId="1DFFA818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</w:p>
    <w:p w14:paraId="73E0570A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  <w:proofErr w:type="spellStart"/>
      <w:r w:rsidRPr="00587895">
        <w:rPr>
          <w:rFonts w:ascii="Times New Roman" w:hAnsi="Times New Roman" w:cs="Times New Roman"/>
        </w:rPr>
        <w:t>Refleksi</w:t>
      </w:r>
      <w:proofErr w:type="spellEnd"/>
      <w:r w:rsidRPr="00587895">
        <w:rPr>
          <w:rFonts w:ascii="Times New Roman" w:hAnsi="Times New Roman" w:cs="Times New Roman"/>
        </w:rPr>
        <w:t>:</w:t>
      </w:r>
    </w:p>
    <w:p w14:paraId="00780EED" w14:textId="77777777" w:rsidR="0075259A" w:rsidRPr="00587895" w:rsidRDefault="0075259A" w:rsidP="0075259A">
      <w:pPr>
        <w:spacing w:after="0"/>
        <w:contextualSpacing/>
        <w:rPr>
          <w:rFonts w:ascii="Times New Roman" w:hAnsi="Times New Roman" w:cs="Times New Roman"/>
        </w:rPr>
      </w:pPr>
      <w:r w:rsidRPr="00587895">
        <w:rPr>
          <w:rFonts w:ascii="Times New Roman" w:hAnsi="Times New Roman" w:cs="Times New Roman"/>
        </w:rPr>
        <w:t xml:space="preserve">Dari </w:t>
      </w:r>
      <w:proofErr w:type="spellStart"/>
      <w:r w:rsidRPr="00587895">
        <w:rPr>
          <w:rFonts w:ascii="Times New Roman" w:hAnsi="Times New Roman" w:cs="Times New Roman"/>
        </w:rPr>
        <w:t>tugas</w:t>
      </w:r>
      <w:proofErr w:type="spellEnd"/>
      <w:r w:rsidRPr="00587895">
        <w:rPr>
          <w:rFonts w:ascii="Times New Roman" w:hAnsi="Times New Roman" w:cs="Times New Roman"/>
        </w:rPr>
        <w:t xml:space="preserve"> yang </w:t>
      </w:r>
      <w:proofErr w:type="spellStart"/>
      <w:r w:rsidRPr="00587895">
        <w:rPr>
          <w:rFonts w:ascii="Times New Roman" w:hAnsi="Times New Roman" w:cs="Times New Roman"/>
        </w:rPr>
        <w:t>telah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say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erjakan</w:t>
      </w:r>
      <w:proofErr w:type="spellEnd"/>
      <w:r w:rsidRPr="00587895">
        <w:rPr>
          <w:rFonts w:ascii="Times New Roman" w:hAnsi="Times New Roman" w:cs="Times New Roman"/>
        </w:rPr>
        <w:t xml:space="preserve">, </w:t>
      </w:r>
      <w:proofErr w:type="spellStart"/>
      <w:r w:rsidRPr="00587895">
        <w:rPr>
          <w:rFonts w:ascii="Times New Roman" w:hAnsi="Times New Roman" w:cs="Times New Roman"/>
        </w:rPr>
        <w:t>say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ndapatk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anyak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pengetahu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aru</w:t>
      </w:r>
      <w:proofErr w:type="spellEnd"/>
      <w:r w:rsidRPr="00587895">
        <w:rPr>
          <w:rFonts w:ascii="Times New Roman" w:hAnsi="Times New Roman" w:cs="Times New Roman"/>
        </w:rPr>
        <w:t xml:space="preserve">, </w:t>
      </w:r>
      <w:proofErr w:type="spellStart"/>
      <w:r w:rsidRPr="00587895">
        <w:rPr>
          <w:rFonts w:ascii="Times New Roman" w:hAnsi="Times New Roman" w:cs="Times New Roman"/>
        </w:rPr>
        <w:t>terutam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alam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mahami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onsep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elas</w:t>
      </w:r>
      <w:proofErr w:type="spellEnd"/>
      <w:r w:rsidRPr="00587895">
        <w:rPr>
          <w:rFonts w:ascii="Times New Roman" w:hAnsi="Times New Roman" w:cs="Times New Roman"/>
        </w:rPr>
        <w:t xml:space="preserve">, </w:t>
      </w:r>
      <w:proofErr w:type="spellStart"/>
      <w:r w:rsidRPr="00587895">
        <w:rPr>
          <w:rFonts w:ascii="Times New Roman" w:hAnsi="Times New Roman" w:cs="Times New Roman"/>
        </w:rPr>
        <w:t>objek</w:t>
      </w:r>
      <w:proofErr w:type="spellEnd"/>
      <w:r w:rsidRPr="00587895">
        <w:rPr>
          <w:rFonts w:ascii="Times New Roman" w:hAnsi="Times New Roman" w:cs="Times New Roman"/>
        </w:rPr>
        <w:t xml:space="preserve">, method, dan </w:t>
      </w:r>
      <w:proofErr w:type="spellStart"/>
      <w:r w:rsidRPr="00587895">
        <w:rPr>
          <w:rFonts w:ascii="Times New Roman" w:hAnsi="Times New Roman" w:cs="Times New Roman"/>
        </w:rPr>
        <w:t>pewaris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alam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pemrogram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erorientasi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objek</w:t>
      </w:r>
      <w:proofErr w:type="spellEnd"/>
      <w:r w:rsidRPr="00587895">
        <w:rPr>
          <w:rFonts w:ascii="Times New Roman" w:hAnsi="Times New Roman" w:cs="Times New Roman"/>
        </w:rPr>
        <w:t xml:space="preserve">. Saya </w:t>
      </w:r>
      <w:proofErr w:type="spellStart"/>
      <w:r w:rsidRPr="00587895">
        <w:rPr>
          <w:rFonts w:ascii="Times New Roman" w:hAnsi="Times New Roman" w:cs="Times New Roman"/>
        </w:rPr>
        <w:t>belajar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agaiman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mbuat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atribut</w:t>
      </w:r>
      <w:proofErr w:type="spellEnd"/>
      <w:r w:rsidRPr="00587895">
        <w:rPr>
          <w:rFonts w:ascii="Times New Roman" w:hAnsi="Times New Roman" w:cs="Times New Roman"/>
        </w:rPr>
        <w:t xml:space="preserve"> dan </w:t>
      </w:r>
      <w:proofErr w:type="spellStart"/>
      <w:r w:rsidRPr="00587895">
        <w:rPr>
          <w:rFonts w:ascii="Times New Roman" w:hAnsi="Times New Roman" w:cs="Times New Roman"/>
        </w:rPr>
        <w:t>perilaku</w:t>
      </w:r>
      <w:proofErr w:type="spellEnd"/>
      <w:r w:rsidRPr="00587895">
        <w:rPr>
          <w:rFonts w:ascii="Times New Roman" w:hAnsi="Times New Roman" w:cs="Times New Roman"/>
        </w:rPr>
        <w:t xml:space="preserve"> yang </w:t>
      </w:r>
      <w:proofErr w:type="spellStart"/>
      <w:r w:rsidRPr="00587895">
        <w:rPr>
          <w:rFonts w:ascii="Times New Roman" w:hAnsi="Times New Roman" w:cs="Times New Roman"/>
        </w:rPr>
        <w:t>dapat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iwarisk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ari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elas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induk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e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elas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turunan</w:t>
      </w:r>
      <w:proofErr w:type="spellEnd"/>
      <w:r w:rsidRPr="00587895">
        <w:rPr>
          <w:rFonts w:ascii="Times New Roman" w:hAnsi="Times New Roman" w:cs="Times New Roman"/>
        </w:rPr>
        <w:t xml:space="preserve">, </w:t>
      </w:r>
      <w:proofErr w:type="spellStart"/>
      <w:r w:rsidRPr="00587895">
        <w:rPr>
          <w:rFonts w:ascii="Times New Roman" w:hAnsi="Times New Roman" w:cs="Times New Roman"/>
        </w:rPr>
        <w:t>sert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agaiman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it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apat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nambahk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fungsionalitas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aru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lalui</w:t>
      </w:r>
      <w:proofErr w:type="spellEnd"/>
      <w:r w:rsidRPr="00587895">
        <w:rPr>
          <w:rFonts w:ascii="Times New Roman" w:hAnsi="Times New Roman" w:cs="Times New Roman"/>
        </w:rPr>
        <w:t xml:space="preserve"> method overriding dan overloading. Selain </w:t>
      </w:r>
      <w:proofErr w:type="spellStart"/>
      <w:r w:rsidRPr="00587895">
        <w:rPr>
          <w:rFonts w:ascii="Times New Roman" w:hAnsi="Times New Roman" w:cs="Times New Roman"/>
        </w:rPr>
        <w:t>itu</w:t>
      </w:r>
      <w:proofErr w:type="spellEnd"/>
      <w:r w:rsidRPr="00587895">
        <w:rPr>
          <w:rFonts w:ascii="Times New Roman" w:hAnsi="Times New Roman" w:cs="Times New Roman"/>
        </w:rPr>
        <w:t xml:space="preserve">, </w:t>
      </w:r>
      <w:proofErr w:type="spellStart"/>
      <w:r w:rsidRPr="00587895">
        <w:rPr>
          <w:rFonts w:ascii="Times New Roman" w:hAnsi="Times New Roman" w:cs="Times New Roman"/>
        </w:rPr>
        <w:t>tugas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ini</w:t>
      </w:r>
      <w:proofErr w:type="spellEnd"/>
      <w:r w:rsidRPr="00587895">
        <w:rPr>
          <w:rFonts w:ascii="Times New Roman" w:hAnsi="Times New Roman" w:cs="Times New Roman"/>
        </w:rPr>
        <w:t xml:space="preserve"> juga </w:t>
      </w:r>
      <w:proofErr w:type="spellStart"/>
      <w:r w:rsidRPr="00587895">
        <w:rPr>
          <w:rFonts w:ascii="Times New Roman" w:hAnsi="Times New Roman" w:cs="Times New Roman"/>
        </w:rPr>
        <w:t>membantu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say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mahami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penggunaan</w:t>
      </w:r>
      <w:proofErr w:type="spellEnd"/>
      <w:r w:rsidRPr="00587895">
        <w:rPr>
          <w:rFonts w:ascii="Times New Roman" w:hAnsi="Times New Roman" w:cs="Times New Roman"/>
        </w:rPr>
        <w:t xml:space="preserve"> constructor dan method yang </w:t>
      </w:r>
      <w:proofErr w:type="spellStart"/>
      <w:r w:rsidRPr="00587895">
        <w:rPr>
          <w:rFonts w:ascii="Times New Roman" w:hAnsi="Times New Roman" w:cs="Times New Roman"/>
        </w:rPr>
        <w:t>lebih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mendalam</w:t>
      </w:r>
      <w:proofErr w:type="spellEnd"/>
      <w:r w:rsidRPr="00587895">
        <w:rPr>
          <w:rFonts w:ascii="Times New Roman" w:hAnsi="Times New Roman" w:cs="Times New Roman"/>
        </w:rPr>
        <w:t xml:space="preserve">, </w:t>
      </w:r>
      <w:proofErr w:type="spellStart"/>
      <w:r w:rsidRPr="00587895">
        <w:rPr>
          <w:rFonts w:ascii="Times New Roman" w:hAnsi="Times New Roman" w:cs="Times New Roman"/>
        </w:rPr>
        <w:t>sert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agaimana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konsep-konsep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ini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iterapkan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dalam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berbagai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skenario</w:t>
      </w:r>
      <w:proofErr w:type="spellEnd"/>
      <w:r w:rsidRPr="00587895">
        <w:rPr>
          <w:rFonts w:ascii="Times New Roman" w:hAnsi="Times New Roman" w:cs="Times New Roman"/>
        </w:rPr>
        <w:t xml:space="preserve"> </w:t>
      </w:r>
      <w:proofErr w:type="spellStart"/>
      <w:r w:rsidRPr="00587895">
        <w:rPr>
          <w:rFonts w:ascii="Times New Roman" w:hAnsi="Times New Roman" w:cs="Times New Roman"/>
        </w:rPr>
        <w:t>pemrograman</w:t>
      </w:r>
      <w:proofErr w:type="spellEnd"/>
      <w:r w:rsidRPr="00587895">
        <w:rPr>
          <w:rFonts w:ascii="Times New Roman" w:hAnsi="Times New Roman" w:cs="Times New Roman"/>
        </w:rPr>
        <w:t>.</w:t>
      </w:r>
    </w:p>
    <w:p w14:paraId="18E149FB" w14:textId="77777777" w:rsidR="0075259A" w:rsidRDefault="0075259A" w:rsidP="0075259A"/>
    <w:p w14:paraId="43468D0E" w14:textId="058A82E2" w:rsidR="00587895" w:rsidRPr="0075259A" w:rsidRDefault="00587895" w:rsidP="0075259A"/>
    <w:sectPr w:rsidR="00587895" w:rsidRPr="0075259A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4443B"/>
    <w:multiLevelType w:val="hybridMultilevel"/>
    <w:tmpl w:val="76CE4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3A04995"/>
    <w:multiLevelType w:val="hybridMultilevel"/>
    <w:tmpl w:val="55CCFF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9336C5"/>
    <w:multiLevelType w:val="hybridMultilevel"/>
    <w:tmpl w:val="200A76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12317B"/>
    <w:multiLevelType w:val="hybridMultilevel"/>
    <w:tmpl w:val="E544E2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1966C37"/>
    <w:multiLevelType w:val="hybridMultilevel"/>
    <w:tmpl w:val="C3E6E8BA"/>
    <w:lvl w:ilvl="0" w:tplc="12C46E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8E76D3"/>
    <w:multiLevelType w:val="hybridMultilevel"/>
    <w:tmpl w:val="015EE478"/>
    <w:lvl w:ilvl="0" w:tplc="FEF240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E31DC0"/>
    <w:multiLevelType w:val="hybridMultilevel"/>
    <w:tmpl w:val="CA54B1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EE452B"/>
    <w:multiLevelType w:val="hybridMultilevel"/>
    <w:tmpl w:val="93C68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5D4763"/>
    <w:multiLevelType w:val="multilevel"/>
    <w:tmpl w:val="D6FE5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4934589"/>
    <w:multiLevelType w:val="hybridMultilevel"/>
    <w:tmpl w:val="260E47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5E1E6E"/>
    <w:multiLevelType w:val="hybridMultilevel"/>
    <w:tmpl w:val="12FCD3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BB5A0B"/>
    <w:multiLevelType w:val="hybridMultilevel"/>
    <w:tmpl w:val="4BA08BB8"/>
    <w:lvl w:ilvl="0" w:tplc="03FE5ED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FF01DC"/>
    <w:multiLevelType w:val="hybridMultilevel"/>
    <w:tmpl w:val="32ECD2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775A40"/>
    <w:multiLevelType w:val="hybridMultilevel"/>
    <w:tmpl w:val="2722C8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3F67067B"/>
    <w:multiLevelType w:val="hybridMultilevel"/>
    <w:tmpl w:val="D78C94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645126"/>
    <w:multiLevelType w:val="hybridMultilevel"/>
    <w:tmpl w:val="2B8E73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A51728"/>
    <w:multiLevelType w:val="hybridMultilevel"/>
    <w:tmpl w:val="9B8CF9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26791D"/>
    <w:multiLevelType w:val="hybridMultilevel"/>
    <w:tmpl w:val="9F700368"/>
    <w:lvl w:ilvl="0" w:tplc="C8D8B4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0A1D0A"/>
    <w:multiLevelType w:val="hybridMultilevel"/>
    <w:tmpl w:val="34BC8224"/>
    <w:lvl w:ilvl="0" w:tplc="A6DCED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F652C2D"/>
    <w:multiLevelType w:val="hybridMultilevel"/>
    <w:tmpl w:val="64FC8B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797F8D"/>
    <w:multiLevelType w:val="hybridMultilevel"/>
    <w:tmpl w:val="B1327DAA"/>
    <w:lvl w:ilvl="0" w:tplc="04090001">
      <w:start w:val="1"/>
      <w:numFmt w:val="bullet"/>
      <w:lvlText w:val=""/>
      <w:lvlJc w:val="left"/>
      <w:pPr>
        <w:ind w:left="1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5" w:hanging="360"/>
      </w:pPr>
      <w:rPr>
        <w:rFonts w:ascii="Wingdings" w:hAnsi="Wingdings" w:hint="default"/>
      </w:rPr>
    </w:lvl>
  </w:abstractNum>
  <w:abstractNum w:abstractNumId="4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DD3864"/>
    <w:multiLevelType w:val="hybridMultilevel"/>
    <w:tmpl w:val="4A4C98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0F4440F"/>
    <w:multiLevelType w:val="hybridMultilevel"/>
    <w:tmpl w:val="9050C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8010F6"/>
    <w:multiLevelType w:val="hybridMultilevel"/>
    <w:tmpl w:val="C4F68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F62DE1"/>
    <w:multiLevelType w:val="hybridMultilevel"/>
    <w:tmpl w:val="AFDABE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99F4F6C"/>
    <w:multiLevelType w:val="hybridMultilevel"/>
    <w:tmpl w:val="76CE22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042773"/>
    <w:multiLevelType w:val="hybridMultilevel"/>
    <w:tmpl w:val="46B631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ED533AC"/>
    <w:multiLevelType w:val="hybridMultilevel"/>
    <w:tmpl w:val="DBA854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1A929A6"/>
    <w:multiLevelType w:val="hybridMultilevel"/>
    <w:tmpl w:val="9F7A8DC8"/>
    <w:lvl w:ilvl="0" w:tplc="CB7C06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8D3763C"/>
    <w:multiLevelType w:val="hybridMultilevel"/>
    <w:tmpl w:val="4E98B6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91455EF"/>
    <w:multiLevelType w:val="hybridMultilevel"/>
    <w:tmpl w:val="041849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980055D"/>
    <w:multiLevelType w:val="hybridMultilevel"/>
    <w:tmpl w:val="F9C231C2"/>
    <w:lvl w:ilvl="0" w:tplc="5FB88F32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BA4D9C"/>
    <w:multiLevelType w:val="hybridMultilevel"/>
    <w:tmpl w:val="5FAA7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E171ED7"/>
    <w:multiLevelType w:val="hybridMultilevel"/>
    <w:tmpl w:val="EEEC8D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46"/>
  </w:num>
  <w:num w:numId="2" w16cid:durableId="2035881450">
    <w:abstractNumId w:val="7"/>
  </w:num>
  <w:num w:numId="3" w16cid:durableId="1858931230">
    <w:abstractNumId w:val="58"/>
  </w:num>
  <w:num w:numId="4" w16cid:durableId="1365596504">
    <w:abstractNumId w:val="0"/>
  </w:num>
  <w:num w:numId="5" w16cid:durableId="754395782">
    <w:abstractNumId w:val="15"/>
  </w:num>
  <w:num w:numId="6" w16cid:durableId="255985276">
    <w:abstractNumId w:val="1"/>
  </w:num>
  <w:num w:numId="7" w16cid:durableId="789251797">
    <w:abstractNumId w:val="25"/>
  </w:num>
  <w:num w:numId="8" w16cid:durableId="352263455">
    <w:abstractNumId w:val="33"/>
  </w:num>
  <w:num w:numId="9" w16cid:durableId="1971200591">
    <w:abstractNumId w:val="30"/>
  </w:num>
  <w:num w:numId="10" w16cid:durableId="1271085247">
    <w:abstractNumId w:val="8"/>
  </w:num>
  <w:num w:numId="11" w16cid:durableId="1127745981">
    <w:abstractNumId w:val="21"/>
  </w:num>
  <w:num w:numId="12" w16cid:durableId="195318412">
    <w:abstractNumId w:val="24"/>
  </w:num>
  <w:num w:numId="13" w16cid:durableId="1362630418">
    <w:abstractNumId w:val="6"/>
  </w:num>
  <w:num w:numId="14" w16cid:durableId="1547255871">
    <w:abstractNumId w:val="60"/>
  </w:num>
  <w:num w:numId="15" w16cid:durableId="222109974">
    <w:abstractNumId w:val="5"/>
  </w:num>
  <w:num w:numId="16" w16cid:durableId="1322730470">
    <w:abstractNumId w:val="16"/>
  </w:num>
  <w:num w:numId="17" w16cid:durableId="1401102519">
    <w:abstractNumId w:val="38"/>
  </w:num>
  <w:num w:numId="18" w16cid:durableId="1921675293">
    <w:abstractNumId w:val="50"/>
  </w:num>
  <w:num w:numId="19" w16cid:durableId="1527064030">
    <w:abstractNumId w:val="57"/>
  </w:num>
  <w:num w:numId="20" w16cid:durableId="947813951">
    <w:abstractNumId w:val="37"/>
  </w:num>
  <w:num w:numId="21" w16cid:durableId="2018343541">
    <w:abstractNumId w:val="36"/>
  </w:num>
  <w:num w:numId="22" w16cid:durableId="700781828">
    <w:abstractNumId w:val="19"/>
  </w:num>
  <w:num w:numId="23" w16cid:durableId="1980106664">
    <w:abstractNumId w:val="2"/>
  </w:num>
  <w:num w:numId="24" w16cid:durableId="2023046984">
    <w:abstractNumId w:val="23"/>
  </w:num>
  <w:num w:numId="25" w16cid:durableId="1914897578">
    <w:abstractNumId w:val="40"/>
  </w:num>
  <w:num w:numId="26" w16cid:durableId="130297013">
    <w:abstractNumId w:val="41"/>
  </w:num>
  <w:num w:numId="27" w16cid:durableId="81340829">
    <w:abstractNumId w:val="51"/>
  </w:num>
  <w:num w:numId="28" w16cid:durableId="355280638">
    <w:abstractNumId w:val="53"/>
  </w:num>
  <w:num w:numId="29" w16cid:durableId="1454248826">
    <w:abstractNumId w:val="52"/>
  </w:num>
  <w:num w:numId="30" w16cid:durableId="333336643">
    <w:abstractNumId w:val="17"/>
  </w:num>
  <w:num w:numId="31" w16cid:durableId="1446802799">
    <w:abstractNumId w:val="45"/>
  </w:num>
  <w:num w:numId="32" w16cid:durableId="1800801055">
    <w:abstractNumId w:val="39"/>
  </w:num>
  <w:num w:numId="33" w16cid:durableId="1575044496">
    <w:abstractNumId w:val="61"/>
  </w:num>
  <w:num w:numId="34" w16cid:durableId="791293099">
    <w:abstractNumId w:val="44"/>
  </w:num>
  <w:num w:numId="35" w16cid:durableId="26032709">
    <w:abstractNumId w:val="54"/>
  </w:num>
  <w:num w:numId="36" w16cid:durableId="658119527">
    <w:abstractNumId w:val="49"/>
  </w:num>
  <w:num w:numId="37" w16cid:durableId="1806972597">
    <w:abstractNumId w:val="11"/>
  </w:num>
  <w:num w:numId="38" w16cid:durableId="2060397518">
    <w:abstractNumId w:val="47"/>
  </w:num>
  <w:num w:numId="39" w16cid:durableId="14117164">
    <w:abstractNumId w:val="29"/>
  </w:num>
  <w:num w:numId="40" w16cid:durableId="944002784">
    <w:abstractNumId w:val="42"/>
  </w:num>
  <w:num w:numId="41" w16cid:durableId="1352300013">
    <w:abstractNumId w:val="34"/>
  </w:num>
  <w:num w:numId="42" w16cid:durableId="1528373916">
    <w:abstractNumId w:val="28"/>
  </w:num>
  <w:num w:numId="43" w16cid:durableId="973683248">
    <w:abstractNumId w:val="20"/>
  </w:num>
  <w:num w:numId="44" w16cid:durableId="270165578">
    <w:abstractNumId w:val="12"/>
  </w:num>
  <w:num w:numId="45" w16cid:durableId="1960143416">
    <w:abstractNumId w:val="59"/>
  </w:num>
  <w:num w:numId="46" w16cid:durableId="1537036323">
    <w:abstractNumId w:val="55"/>
  </w:num>
  <w:num w:numId="47" w16cid:durableId="70003533">
    <w:abstractNumId w:val="13"/>
  </w:num>
  <w:num w:numId="48" w16cid:durableId="526454275">
    <w:abstractNumId w:val="35"/>
  </w:num>
  <w:num w:numId="49" w16cid:durableId="1943685886">
    <w:abstractNumId w:val="56"/>
  </w:num>
  <w:num w:numId="50" w16cid:durableId="78061506">
    <w:abstractNumId w:val="22"/>
  </w:num>
  <w:num w:numId="51" w16cid:durableId="1219782119">
    <w:abstractNumId w:val="14"/>
  </w:num>
  <w:num w:numId="52" w16cid:durableId="1369452396">
    <w:abstractNumId w:val="3"/>
  </w:num>
  <w:num w:numId="53" w16cid:durableId="1550608741">
    <w:abstractNumId w:val="10"/>
  </w:num>
  <w:num w:numId="54" w16cid:durableId="2067996067">
    <w:abstractNumId w:val="27"/>
  </w:num>
  <w:num w:numId="55" w16cid:durableId="1605461352">
    <w:abstractNumId w:val="18"/>
  </w:num>
  <w:num w:numId="56" w16cid:durableId="338586194">
    <w:abstractNumId w:val="4"/>
  </w:num>
  <w:num w:numId="57" w16cid:durableId="310603680">
    <w:abstractNumId w:val="48"/>
  </w:num>
  <w:num w:numId="58" w16cid:durableId="77332487">
    <w:abstractNumId w:val="31"/>
  </w:num>
  <w:num w:numId="59" w16cid:durableId="154303376">
    <w:abstractNumId w:val="26"/>
  </w:num>
  <w:num w:numId="60" w16cid:durableId="1355376580">
    <w:abstractNumId w:val="9"/>
  </w:num>
  <w:num w:numId="61" w16cid:durableId="1685474945">
    <w:abstractNumId w:val="32"/>
  </w:num>
  <w:num w:numId="62" w16cid:durableId="178376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5E31"/>
    <w:rsid w:val="0003197C"/>
    <w:rsid w:val="00071FBE"/>
    <w:rsid w:val="00080E2D"/>
    <w:rsid w:val="000B3D97"/>
    <w:rsid w:val="000E0B60"/>
    <w:rsid w:val="00284265"/>
    <w:rsid w:val="002B38CE"/>
    <w:rsid w:val="00305EA0"/>
    <w:rsid w:val="00323454"/>
    <w:rsid w:val="003300ED"/>
    <w:rsid w:val="003E626D"/>
    <w:rsid w:val="00410CF2"/>
    <w:rsid w:val="00452228"/>
    <w:rsid w:val="004D5DBB"/>
    <w:rsid w:val="00510A7F"/>
    <w:rsid w:val="00587895"/>
    <w:rsid w:val="00594CB9"/>
    <w:rsid w:val="005B5F6E"/>
    <w:rsid w:val="005D2BF9"/>
    <w:rsid w:val="0063599D"/>
    <w:rsid w:val="00647BDE"/>
    <w:rsid w:val="0067163E"/>
    <w:rsid w:val="006D19B6"/>
    <w:rsid w:val="006E2FAB"/>
    <w:rsid w:val="006F45DC"/>
    <w:rsid w:val="007252D9"/>
    <w:rsid w:val="0075259A"/>
    <w:rsid w:val="0079500D"/>
    <w:rsid w:val="007F6B6A"/>
    <w:rsid w:val="00804052"/>
    <w:rsid w:val="008753CF"/>
    <w:rsid w:val="008C1C5C"/>
    <w:rsid w:val="008E4B03"/>
    <w:rsid w:val="00956672"/>
    <w:rsid w:val="009824FA"/>
    <w:rsid w:val="00997573"/>
    <w:rsid w:val="00A1432E"/>
    <w:rsid w:val="00A713BA"/>
    <w:rsid w:val="00B83D03"/>
    <w:rsid w:val="00BE0C3D"/>
    <w:rsid w:val="00C04942"/>
    <w:rsid w:val="00C1275B"/>
    <w:rsid w:val="00C447D5"/>
    <w:rsid w:val="00C721B7"/>
    <w:rsid w:val="00C939D3"/>
    <w:rsid w:val="00C94097"/>
    <w:rsid w:val="00CC0873"/>
    <w:rsid w:val="00D240F7"/>
    <w:rsid w:val="00D706B9"/>
    <w:rsid w:val="00D81CA3"/>
    <w:rsid w:val="00DE5B09"/>
    <w:rsid w:val="00DE7B44"/>
    <w:rsid w:val="00E13D8F"/>
    <w:rsid w:val="00E456CE"/>
    <w:rsid w:val="00E658AA"/>
    <w:rsid w:val="00F16C01"/>
    <w:rsid w:val="00FA2180"/>
    <w:rsid w:val="00FC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C447D5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C447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53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niailkom.com/tutorial-oop-java-pengertian-class-object-property-dan-method/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60IdOc8m8Es%C2%A0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hyperlink" Target="https://www.youtube.com/watch?v=60IdOc8m8Es%C2%A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eveloper.mozilla.org/en-US/docs/Web/JavaScript/Reference/Classes/exten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12</Pages>
  <Words>1641</Words>
  <Characters>93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syahratu vanessa</cp:lastModifiedBy>
  <cp:revision>25</cp:revision>
  <dcterms:created xsi:type="dcterms:W3CDTF">2022-08-06T09:32:00Z</dcterms:created>
  <dcterms:modified xsi:type="dcterms:W3CDTF">2024-09-19T00:08:00Z</dcterms:modified>
</cp:coreProperties>
</file>